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</w:pPr>
      <w:bookmarkStart w:id="0" w:name="_GoBack"/>
      <w:bookmarkEnd w:id="0"/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The Adjustments of the Price Limits and Trading Margin Rates of Certain Futures Contracts</w:t>
      </w:r>
    </w:p>
    <w:p>
      <w:pPr>
        <w:widowControl/>
        <w:spacing w:line="240" w:lineRule="auto"/>
        <w:jc w:val="left"/>
        <w:rPr>
          <w:rFonts w:hint="default" w:ascii="Times New Roman" w:hAnsi="Times New Roman"/>
          <w:sz w:val="24"/>
          <w:szCs w:val="24"/>
          <w:lang w:val="en-US" w:eastAsia="zh-CN"/>
        </w:rPr>
      </w:pPr>
    </w:p>
    <w:tbl>
      <w:tblPr>
        <w:tblStyle w:val="6"/>
        <w:tblpPr w:leftFromText="180" w:rightFromText="180" w:vertAnchor="text" w:horzAnchor="page" w:tblpX="1707" w:tblpY="181"/>
        <w:tblOverlap w:val="never"/>
        <w:tblW w:w="4930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0"/>
        <w:gridCol w:w="1335"/>
        <w:gridCol w:w="1560"/>
        <w:gridCol w:w="2145"/>
        <w:gridCol w:w="2023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797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794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3408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Standard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797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28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2480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797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28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6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12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97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Crude Oil</w:t>
            </w:r>
          </w:p>
        </w:tc>
        <w:tc>
          <w:tcPr>
            <w:tcW w:w="79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SC2903</w:t>
            </w:r>
          </w:p>
        </w:tc>
        <w:tc>
          <w:tcPr>
            <w:tcW w:w="15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21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20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797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Low Sulfur Fuel Oil</w:t>
            </w:r>
          </w:p>
        </w:tc>
        <w:tc>
          <w:tcPr>
            <w:tcW w:w="79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LU2703</w:t>
            </w:r>
          </w:p>
        </w:tc>
        <w:tc>
          <w:tcPr>
            <w:tcW w:w="15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21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20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797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TSR 20</w:t>
            </w:r>
          </w:p>
        </w:tc>
        <w:tc>
          <w:tcPr>
            <w:tcW w:w="79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NR2702</w:t>
            </w:r>
          </w:p>
        </w:tc>
        <w:tc>
          <w:tcPr>
            <w:tcW w:w="15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21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20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797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cs="Times New Roman"/>
                <w:b w:val="0"/>
                <w:bCs w:val="0"/>
                <w:kern w:val="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kern w:val="2"/>
                <w:sz w:val="24"/>
                <w:szCs w:val="24"/>
              </w:rPr>
              <w:t>Bonded Copper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BC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79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BC2702</w:t>
            </w:r>
          </w:p>
        </w:tc>
        <w:tc>
          <w:tcPr>
            <w:tcW w:w="15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 xml:space="preserve">10 </w:t>
            </w:r>
          </w:p>
        </w:tc>
        <w:tc>
          <w:tcPr>
            <w:tcW w:w="21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20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12</w:t>
            </w:r>
          </w:p>
        </w:tc>
      </w:tr>
    </w:tbl>
    <w:p>
      <w:pPr>
        <w:widowControl/>
        <w:spacing w:line="240" w:lineRule="auto"/>
        <w:jc w:val="left"/>
        <w:rPr>
          <w:rFonts w:hint="eastAsia" w:ascii="Times New Roman" w:hAnsi="Times New Roman" w:eastAsia="华文中宋"/>
          <w:b w:val="0"/>
          <w:bCs w:val="0"/>
          <w:kern w:val="0"/>
          <w:sz w:val="24"/>
          <w:szCs w:val="24"/>
          <w:lang w:val="en-US" w:eastAsia="zh-CN"/>
        </w:rPr>
      </w:pPr>
    </w:p>
    <w:p>
      <w:pPr>
        <w:widowControl/>
        <w:spacing w:line="240" w:lineRule="auto"/>
        <w:jc w:val="left"/>
        <w:rPr>
          <w:rFonts w:hint="eastAsia" w:ascii="Times New Roman" w:hAnsi="Times New Roman" w:eastAsia="华文中宋"/>
          <w:b w:val="0"/>
          <w:bCs w:val="0"/>
          <w:kern w:val="0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华文中宋"/>
          <w:b w:val="0"/>
          <w:bCs w:val="0"/>
          <w:kern w:val="0"/>
          <w:sz w:val="24"/>
          <w:szCs w:val="24"/>
          <w:lang w:val="en-US" w:eastAsia="zh-CN"/>
        </w:rPr>
        <w:t>Tips: The price limits for the above futures contract on their first trading day shall be twice the price limits stated in the table.</w:t>
      </w: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7276"/>
    <w:rsid w:val="000B2016"/>
    <w:rsid w:val="000B2D0A"/>
    <w:rsid w:val="000C096B"/>
    <w:rsid w:val="000C55BC"/>
    <w:rsid w:val="000C6633"/>
    <w:rsid w:val="000C773C"/>
    <w:rsid w:val="000D48D2"/>
    <w:rsid w:val="000D699F"/>
    <w:rsid w:val="000E0C87"/>
    <w:rsid w:val="000E2C0C"/>
    <w:rsid w:val="000E512B"/>
    <w:rsid w:val="000F52D3"/>
    <w:rsid w:val="00106197"/>
    <w:rsid w:val="0010794D"/>
    <w:rsid w:val="00112FB2"/>
    <w:rsid w:val="001133B1"/>
    <w:rsid w:val="001211BC"/>
    <w:rsid w:val="001276C0"/>
    <w:rsid w:val="001329AC"/>
    <w:rsid w:val="00133B8A"/>
    <w:rsid w:val="0014277D"/>
    <w:rsid w:val="00142C97"/>
    <w:rsid w:val="001437EF"/>
    <w:rsid w:val="00146BCB"/>
    <w:rsid w:val="001478AD"/>
    <w:rsid w:val="00162E98"/>
    <w:rsid w:val="00163E8B"/>
    <w:rsid w:val="001650E2"/>
    <w:rsid w:val="00166F13"/>
    <w:rsid w:val="00172B6B"/>
    <w:rsid w:val="001759FA"/>
    <w:rsid w:val="00182FDD"/>
    <w:rsid w:val="001949B0"/>
    <w:rsid w:val="0019557A"/>
    <w:rsid w:val="001971DE"/>
    <w:rsid w:val="001A6487"/>
    <w:rsid w:val="001A757C"/>
    <w:rsid w:val="001C1936"/>
    <w:rsid w:val="001C2518"/>
    <w:rsid w:val="001D12B3"/>
    <w:rsid w:val="001D1CF7"/>
    <w:rsid w:val="001D1E48"/>
    <w:rsid w:val="001D37D8"/>
    <w:rsid w:val="001D65B9"/>
    <w:rsid w:val="001E59C3"/>
    <w:rsid w:val="001F4CC4"/>
    <w:rsid w:val="00204C69"/>
    <w:rsid w:val="00210602"/>
    <w:rsid w:val="00211510"/>
    <w:rsid w:val="002214EB"/>
    <w:rsid w:val="00222689"/>
    <w:rsid w:val="00222B01"/>
    <w:rsid w:val="00233E05"/>
    <w:rsid w:val="0023512A"/>
    <w:rsid w:val="002564C8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E1D93"/>
    <w:rsid w:val="002E6C35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7E7D"/>
    <w:rsid w:val="00383F6D"/>
    <w:rsid w:val="003840D7"/>
    <w:rsid w:val="00392B3A"/>
    <w:rsid w:val="003A18E8"/>
    <w:rsid w:val="003C3788"/>
    <w:rsid w:val="003C3CCE"/>
    <w:rsid w:val="003D0A92"/>
    <w:rsid w:val="003D48DF"/>
    <w:rsid w:val="003D5670"/>
    <w:rsid w:val="003F1B7A"/>
    <w:rsid w:val="003F1C49"/>
    <w:rsid w:val="003F6A0D"/>
    <w:rsid w:val="00401D4A"/>
    <w:rsid w:val="00417A84"/>
    <w:rsid w:val="004213A1"/>
    <w:rsid w:val="00424475"/>
    <w:rsid w:val="00431D01"/>
    <w:rsid w:val="004344FF"/>
    <w:rsid w:val="00440586"/>
    <w:rsid w:val="00445E8F"/>
    <w:rsid w:val="004542CA"/>
    <w:rsid w:val="004605B1"/>
    <w:rsid w:val="00463E8C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C077C"/>
    <w:rsid w:val="004C6491"/>
    <w:rsid w:val="004C672A"/>
    <w:rsid w:val="004D02A4"/>
    <w:rsid w:val="004E3BFE"/>
    <w:rsid w:val="004F6796"/>
    <w:rsid w:val="00504B68"/>
    <w:rsid w:val="0051390E"/>
    <w:rsid w:val="005205DC"/>
    <w:rsid w:val="00524B1E"/>
    <w:rsid w:val="00524FF4"/>
    <w:rsid w:val="005264F8"/>
    <w:rsid w:val="00526AE0"/>
    <w:rsid w:val="00526EF6"/>
    <w:rsid w:val="0054004F"/>
    <w:rsid w:val="00540F3B"/>
    <w:rsid w:val="00554FA2"/>
    <w:rsid w:val="00564978"/>
    <w:rsid w:val="005729B3"/>
    <w:rsid w:val="00574DEB"/>
    <w:rsid w:val="00580D48"/>
    <w:rsid w:val="005844FB"/>
    <w:rsid w:val="00586967"/>
    <w:rsid w:val="00590AFA"/>
    <w:rsid w:val="00594275"/>
    <w:rsid w:val="005B4638"/>
    <w:rsid w:val="005B68E6"/>
    <w:rsid w:val="005E1440"/>
    <w:rsid w:val="005E51A6"/>
    <w:rsid w:val="005E5F30"/>
    <w:rsid w:val="005F4FB0"/>
    <w:rsid w:val="005F5C59"/>
    <w:rsid w:val="005F62D2"/>
    <w:rsid w:val="005F7C9A"/>
    <w:rsid w:val="00602D97"/>
    <w:rsid w:val="0061252E"/>
    <w:rsid w:val="00613A3C"/>
    <w:rsid w:val="00615BDE"/>
    <w:rsid w:val="00626165"/>
    <w:rsid w:val="00631787"/>
    <w:rsid w:val="00637393"/>
    <w:rsid w:val="00640030"/>
    <w:rsid w:val="00641C27"/>
    <w:rsid w:val="00645C2E"/>
    <w:rsid w:val="0064634E"/>
    <w:rsid w:val="006549BB"/>
    <w:rsid w:val="006552BF"/>
    <w:rsid w:val="00661E42"/>
    <w:rsid w:val="00662824"/>
    <w:rsid w:val="00663610"/>
    <w:rsid w:val="006646C5"/>
    <w:rsid w:val="00665125"/>
    <w:rsid w:val="00665F43"/>
    <w:rsid w:val="0067189B"/>
    <w:rsid w:val="006719F5"/>
    <w:rsid w:val="006804B0"/>
    <w:rsid w:val="0068179C"/>
    <w:rsid w:val="006825FB"/>
    <w:rsid w:val="00696B9E"/>
    <w:rsid w:val="006A00C7"/>
    <w:rsid w:val="006A4072"/>
    <w:rsid w:val="006B2F45"/>
    <w:rsid w:val="006B412C"/>
    <w:rsid w:val="006B786C"/>
    <w:rsid w:val="006B7CF1"/>
    <w:rsid w:val="006C356F"/>
    <w:rsid w:val="006D1532"/>
    <w:rsid w:val="006D45C0"/>
    <w:rsid w:val="006E3D05"/>
    <w:rsid w:val="006E5C13"/>
    <w:rsid w:val="006E5C4C"/>
    <w:rsid w:val="006F0BBF"/>
    <w:rsid w:val="006F77E7"/>
    <w:rsid w:val="0070585E"/>
    <w:rsid w:val="0071240B"/>
    <w:rsid w:val="0072145C"/>
    <w:rsid w:val="00721860"/>
    <w:rsid w:val="0072267E"/>
    <w:rsid w:val="007243CF"/>
    <w:rsid w:val="0073165F"/>
    <w:rsid w:val="00733804"/>
    <w:rsid w:val="0073575F"/>
    <w:rsid w:val="00772723"/>
    <w:rsid w:val="0077344A"/>
    <w:rsid w:val="00781E93"/>
    <w:rsid w:val="0078233C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1CDF"/>
    <w:rsid w:val="00804780"/>
    <w:rsid w:val="00804E9F"/>
    <w:rsid w:val="00804F9F"/>
    <w:rsid w:val="00807BC1"/>
    <w:rsid w:val="00814609"/>
    <w:rsid w:val="00822D6D"/>
    <w:rsid w:val="0083572D"/>
    <w:rsid w:val="00845EA1"/>
    <w:rsid w:val="00853208"/>
    <w:rsid w:val="00855A89"/>
    <w:rsid w:val="0085685F"/>
    <w:rsid w:val="00860DE9"/>
    <w:rsid w:val="00873E01"/>
    <w:rsid w:val="00885268"/>
    <w:rsid w:val="0088774E"/>
    <w:rsid w:val="00890F17"/>
    <w:rsid w:val="00893181"/>
    <w:rsid w:val="00894D8B"/>
    <w:rsid w:val="00895F89"/>
    <w:rsid w:val="008A3066"/>
    <w:rsid w:val="008B4031"/>
    <w:rsid w:val="008B404D"/>
    <w:rsid w:val="008C033B"/>
    <w:rsid w:val="008C490D"/>
    <w:rsid w:val="008C5C3F"/>
    <w:rsid w:val="008E0CBA"/>
    <w:rsid w:val="008E2E51"/>
    <w:rsid w:val="008F0EBC"/>
    <w:rsid w:val="0090078D"/>
    <w:rsid w:val="00913E4A"/>
    <w:rsid w:val="0091477F"/>
    <w:rsid w:val="00924780"/>
    <w:rsid w:val="00933C11"/>
    <w:rsid w:val="0094401C"/>
    <w:rsid w:val="0094680E"/>
    <w:rsid w:val="00952396"/>
    <w:rsid w:val="00961956"/>
    <w:rsid w:val="00975B61"/>
    <w:rsid w:val="009812FB"/>
    <w:rsid w:val="00983004"/>
    <w:rsid w:val="00986793"/>
    <w:rsid w:val="00987F69"/>
    <w:rsid w:val="009912DB"/>
    <w:rsid w:val="009A2238"/>
    <w:rsid w:val="009A7BB2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7001E"/>
    <w:rsid w:val="00A71653"/>
    <w:rsid w:val="00A761D1"/>
    <w:rsid w:val="00A824E2"/>
    <w:rsid w:val="00A9474B"/>
    <w:rsid w:val="00A97C28"/>
    <w:rsid w:val="00AA1DC0"/>
    <w:rsid w:val="00AB368E"/>
    <w:rsid w:val="00AC7759"/>
    <w:rsid w:val="00AD04A2"/>
    <w:rsid w:val="00AD46A9"/>
    <w:rsid w:val="00AF2CE6"/>
    <w:rsid w:val="00AF4F28"/>
    <w:rsid w:val="00B03F5D"/>
    <w:rsid w:val="00B33B16"/>
    <w:rsid w:val="00B346A7"/>
    <w:rsid w:val="00B46BEE"/>
    <w:rsid w:val="00B55127"/>
    <w:rsid w:val="00B66F96"/>
    <w:rsid w:val="00B72B66"/>
    <w:rsid w:val="00B80E10"/>
    <w:rsid w:val="00B833ED"/>
    <w:rsid w:val="00B85217"/>
    <w:rsid w:val="00B9088B"/>
    <w:rsid w:val="00B97494"/>
    <w:rsid w:val="00BA039A"/>
    <w:rsid w:val="00BA4A1B"/>
    <w:rsid w:val="00BA50ED"/>
    <w:rsid w:val="00BC23A1"/>
    <w:rsid w:val="00BC374D"/>
    <w:rsid w:val="00BD0890"/>
    <w:rsid w:val="00BD7BFF"/>
    <w:rsid w:val="00BE05AA"/>
    <w:rsid w:val="00BF0712"/>
    <w:rsid w:val="00C03E85"/>
    <w:rsid w:val="00C10B03"/>
    <w:rsid w:val="00C17D1B"/>
    <w:rsid w:val="00C24291"/>
    <w:rsid w:val="00C30767"/>
    <w:rsid w:val="00C35E78"/>
    <w:rsid w:val="00C44C10"/>
    <w:rsid w:val="00C44ECA"/>
    <w:rsid w:val="00C606A8"/>
    <w:rsid w:val="00C607E5"/>
    <w:rsid w:val="00C62F83"/>
    <w:rsid w:val="00C65C50"/>
    <w:rsid w:val="00C70164"/>
    <w:rsid w:val="00C91907"/>
    <w:rsid w:val="00CA4A0B"/>
    <w:rsid w:val="00CC1F80"/>
    <w:rsid w:val="00CC4FAF"/>
    <w:rsid w:val="00CC7EA4"/>
    <w:rsid w:val="00CD2C83"/>
    <w:rsid w:val="00CE2A51"/>
    <w:rsid w:val="00CF35B7"/>
    <w:rsid w:val="00CF765B"/>
    <w:rsid w:val="00D04C34"/>
    <w:rsid w:val="00D116A2"/>
    <w:rsid w:val="00D27FAC"/>
    <w:rsid w:val="00D31FD1"/>
    <w:rsid w:val="00D33ACA"/>
    <w:rsid w:val="00D403CF"/>
    <w:rsid w:val="00D52B06"/>
    <w:rsid w:val="00D75081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D1FA1"/>
    <w:rsid w:val="00DD21B1"/>
    <w:rsid w:val="00DD4F9E"/>
    <w:rsid w:val="00E113DE"/>
    <w:rsid w:val="00E11495"/>
    <w:rsid w:val="00E1315C"/>
    <w:rsid w:val="00E13ED2"/>
    <w:rsid w:val="00E27ED2"/>
    <w:rsid w:val="00E343D4"/>
    <w:rsid w:val="00E34EE9"/>
    <w:rsid w:val="00E46A67"/>
    <w:rsid w:val="00E51E7B"/>
    <w:rsid w:val="00E53C04"/>
    <w:rsid w:val="00E575A3"/>
    <w:rsid w:val="00E60C72"/>
    <w:rsid w:val="00E71EDB"/>
    <w:rsid w:val="00E80DB3"/>
    <w:rsid w:val="00E95523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73A13"/>
    <w:rsid w:val="00F75C24"/>
    <w:rsid w:val="00F81A5D"/>
    <w:rsid w:val="00F86AD3"/>
    <w:rsid w:val="00F86B29"/>
    <w:rsid w:val="00F9203A"/>
    <w:rsid w:val="00F936C7"/>
    <w:rsid w:val="00FA2B91"/>
    <w:rsid w:val="00FB13CA"/>
    <w:rsid w:val="00FC0BDA"/>
    <w:rsid w:val="00FC0C0E"/>
    <w:rsid w:val="00FC775E"/>
    <w:rsid w:val="00FC7F17"/>
    <w:rsid w:val="00FD04AE"/>
    <w:rsid w:val="00FD1C86"/>
    <w:rsid w:val="00FD6004"/>
    <w:rsid w:val="00FE1879"/>
    <w:rsid w:val="00FF6CAF"/>
    <w:rsid w:val="22F21CD4"/>
    <w:rsid w:val="249F33A3"/>
    <w:rsid w:val="2E7F0F45"/>
    <w:rsid w:val="37F6D85A"/>
    <w:rsid w:val="473D1D3C"/>
    <w:rsid w:val="4EFD30FE"/>
    <w:rsid w:val="676BED2B"/>
    <w:rsid w:val="6DE709E5"/>
    <w:rsid w:val="768D32D0"/>
    <w:rsid w:val="76FE6D8B"/>
    <w:rsid w:val="7CFD7B8B"/>
    <w:rsid w:val="7E7EBB11"/>
    <w:rsid w:val="7F330A7C"/>
    <w:rsid w:val="7FE7C9F9"/>
    <w:rsid w:val="DB7BCA96"/>
    <w:rsid w:val="ED7FA274"/>
    <w:rsid w:val="FA7B456D"/>
    <w:rsid w:val="FBF71DE0"/>
    <w:rsid w:val="FCB7218A"/>
    <w:rsid w:val="FD9DED01"/>
    <w:rsid w:val="FDEFA4D0"/>
    <w:rsid w:val="FEE67819"/>
    <w:rsid w:val="FEFE17B1"/>
    <w:rsid w:val="FFFF4D1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0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1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4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Char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Char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标题 1 Char"/>
    <w:basedOn w:val="7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1">
    <w:name w:val="批注框文本 Char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FB577-17E3-42EB-B992-560A1F0562C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1</Pages>
  <Words>118</Words>
  <Characters>675</Characters>
  <Lines>5</Lines>
  <Paragraphs>1</Paragraphs>
  <TotalTime>35</TotalTime>
  <ScaleCrop>false</ScaleCrop>
  <LinksUpToDate>false</LinksUpToDate>
  <CharactersWithSpaces>792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3T18:59:00Z</dcterms:created>
  <dc:creator>xzy</dc:creator>
  <cp:lastModifiedBy>luo.yulian</cp:lastModifiedBy>
  <cp:lastPrinted>2024-12-29T16:45:00Z</cp:lastPrinted>
  <dcterms:modified xsi:type="dcterms:W3CDTF">2026-02-09T18:12:05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9C8B9F69404E9D81388C89696E9A8DFC</vt:lpwstr>
  </property>
</Properties>
</file>